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8E7C0A" w14:textId="77777777" w:rsidR="00A52F98" w:rsidRPr="00D67543" w:rsidRDefault="00A52F98" w:rsidP="00D67543">
      <w:pPr>
        <w:pStyle w:val="Heading1"/>
        <w:spacing w:line="360" w:lineRule="auto"/>
        <w:rPr>
          <w:rFonts w:ascii="Times New Roman" w:hAnsi="Times New Roman"/>
          <w:color w:val="FF0000"/>
          <w:sz w:val="24"/>
          <w:szCs w:val="24"/>
          <w:u w:val="none"/>
        </w:rPr>
      </w:pPr>
      <w:bookmarkStart w:id="0" w:name="_GoBack"/>
      <w:bookmarkEnd w:id="0"/>
      <w:r w:rsidRPr="00D67543">
        <w:rPr>
          <w:rFonts w:ascii="Times New Roman" w:hAnsi="Times New Roman"/>
          <w:sz w:val="24"/>
          <w:szCs w:val="24"/>
          <w:u w:val="none"/>
        </w:rPr>
        <w:t>091206T4PTT</w:t>
      </w:r>
      <w:r w:rsidRPr="00D67543">
        <w:rPr>
          <w:rFonts w:ascii="Times New Roman" w:hAnsi="Times New Roman"/>
          <w:color w:val="FF0000"/>
          <w:sz w:val="24"/>
          <w:szCs w:val="24"/>
          <w:u w:val="none"/>
        </w:rPr>
        <w:t xml:space="preserve"> </w:t>
      </w:r>
    </w:p>
    <w:p w14:paraId="3C398EAF" w14:textId="77777777" w:rsidR="00A52F98" w:rsidRPr="00D67543" w:rsidRDefault="00A52F98" w:rsidP="00D67543">
      <w:pPr>
        <w:pStyle w:val="Heading1"/>
        <w:spacing w:line="360" w:lineRule="auto"/>
        <w:rPr>
          <w:rFonts w:ascii="Times New Roman" w:hAnsi="Times New Roman"/>
          <w:bCs/>
          <w:sz w:val="24"/>
          <w:szCs w:val="24"/>
          <w:u w:val="none"/>
        </w:rPr>
      </w:pPr>
      <w:r w:rsidRPr="00D67543">
        <w:rPr>
          <w:rFonts w:ascii="Times New Roman" w:hAnsi="Times New Roman"/>
          <w:sz w:val="24"/>
          <w:szCs w:val="24"/>
          <w:u w:val="none"/>
        </w:rPr>
        <w:t>PERIOPERATIVE THEATRE TECHNOLOGY LEVEL 6</w:t>
      </w:r>
    </w:p>
    <w:p w14:paraId="07239D94" w14:textId="77777777" w:rsidR="00A52F98" w:rsidRPr="00D67543" w:rsidRDefault="00A52F98" w:rsidP="00D67543">
      <w:pPr>
        <w:spacing w:line="360" w:lineRule="auto"/>
        <w:rPr>
          <w:rFonts w:ascii="Times New Roman" w:hAnsi="Times New Roman" w:cs="Times New Roman"/>
          <w:b/>
        </w:rPr>
      </w:pPr>
      <w:r w:rsidRPr="00D67543">
        <w:rPr>
          <w:rFonts w:ascii="Times New Roman" w:hAnsi="Times New Roman" w:cs="Times New Roman"/>
          <w:b/>
          <w:lang w:val="en-ZA" w:eastAsia="fr-FR"/>
        </w:rPr>
        <w:t>HE/OS/TT/CR/03/6/A</w:t>
      </w:r>
    </w:p>
    <w:p w14:paraId="7C60ED9C" w14:textId="77777777" w:rsidR="00A52F98" w:rsidRPr="00D67543" w:rsidRDefault="00A52F98" w:rsidP="00D67543">
      <w:pPr>
        <w:pStyle w:val="Heading1"/>
        <w:spacing w:line="360" w:lineRule="auto"/>
        <w:rPr>
          <w:rFonts w:ascii="Times New Roman" w:hAnsi="Times New Roman"/>
          <w:sz w:val="24"/>
          <w:szCs w:val="24"/>
          <w:u w:val="none"/>
        </w:rPr>
      </w:pPr>
      <w:bookmarkStart w:id="1" w:name="_Toc9839013"/>
      <w:bookmarkStart w:id="2" w:name="_Toc29994725"/>
      <w:r w:rsidRPr="00D67543">
        <w:rPr>
          <w:rFonts w:ascii="Times New Roman" w:hAnsi="Times New Roman"/>
          <w:sz w:val="24"/>
          <w:szCs w:val="24"/>
          <w:u w:val="none"/>
        </w:rPr>
        <w:t xml:space="preserve">MAINTAIN </w:t>
      </w:r>
      <w:r w:rsidRPr="00D67543">
        <w:rPr>
          <w:rFonts w:ascii="Times New Roman" w:hAnsi="Times New Roman"/>
          <w:sz w:val="24"/>
          <w:szCs w:val="24"/>
          <w:u w:val="none"/>
          <w:lang w:val="en-US"/>
        </w:rPr>
        <w:t>PERIOPERATIVE</w:t>
      </w:r>
      <w:r w:rsidRPr="00D67543">
        <w:rPr>
          <w:rFonts w:ascii="Times New Roman" w:hAnsi="Times New Roman"/>
          <w:sz w:val="24"/>
          <w:szCs w:val="24"/>
          <w:u w:val="none"/>
        </w:rPr>
        <w:t xml:space="preserve"> THEATRE INSTRUMENTS AND </w:t>
      </w:r>
      <w:r w:rsidRPr="00D67543">
        <w:rPr>
          <w:rFonts w:ascii="Times New Roman" w:hAnsi="Times New Roman"/>
          <w:sz w:val="24"/>
          <w:szCs w:val="24"/>
          <w:u w:val="none"/>
          <w:lang w:val="en-US"/>
        </w:rPr>
        <w:t>A</w:t>
      </w:r>
      <w:r w:rsidRPr="00D67543">
        <w:rPr>
          <w:rFonts w:ascii="Times New Roman" w:hAnsi="Times New Roman"/>
          <w:sz w:val="24"/>
          <w:szCs w:val="24"/>
          <w:u w:val="none"/>
        </w:rPr>
        <w:t>PPARATUS</w:t>
      </w:r>
      <w:bookmarkEnd w:id="1"/>
      <w:bookmarkEnd w:id="2"/>
    </w:p>
    <w:p w14:paraId="2D887861" w14:textId="76B5E6DB" w:rsidR="00A52F98" w:rsidRPr="00D67543" w:rsidRDefault="000673CF" w:rsidP="00D67543">
      <w:pPr>
        <w:spacing w:line="360" w:lineRule="auto"/>
        <w:rPr>
          <w:rFonts w:ascii="Times New Roman" w:hAnsi="Times New Roman" w:cs="Times New Roman"/>
          <w:b/>
        </w:rPr>
      </w:pPr>
      <w:r w:rsidRPr="00D67543">
        <w:rPr>
          <w:rFonts w:ascii="Times New Roman" w:hAnsi="Times New Roman" w:cs="Times New Roman"/>
          <w:b/>
        </w:rPr>
        <w:t>March. /April. 2023</w:t>
      </w:r>
    </w:p>
    <w:p w14:paraId="2FBFCC90" w14:textId="3B665978" w:rsidR="0014633A" w:rsidRPr="00D67543" w:rsidRDefault="000673CF" w:rsidP="00D67543">
      <w:pPr>
        <w:spacing w:line="360" w:lineRule="auto"/>
        <w:rPr>
          <w:rFonts w:ascii="Times New Roman" w:eastAsia="MS Mincho" w:hAnsi="Times New Roman" w:cs="Times New Roman"/>
          <w:b/>
          <w:lang w:eastAsia="ja-JP"/>
        </w:rPr>
      </w:pPr>
      <w:r w:rsidRPr="00D67543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61312" behindDoc="1" locked="0" layoutInCell="1" allowOverlap="1" wp14:anchorId="677EDAB5" wp14:editId="0981D4E6">
            <wp:simplePos x="0" y="0"/>
            <wp:positionH relativeFrom="margin">
              <wp:posOffset>2466975</wp:posOffset>
            </wp:positionH>
            <wp:positionV relativeFrom="paragraph">
              <wp:posOffset>156210</wp:posOffset>
            </wp:positionV>
            <wp:extent cx="1000125" cy="828675"/>
            <wp:effectExtent l="0" t="0" r="9525" b="9525"/>
            <wp:wrapTight wrapText="bothSides">
              <wp:wrapPolygon edited="0">
                <wp:start x="0" y="0"/>
                <wp:lineTo x="0" y="21352"/>
                <wp:lineTo x="21394" y="21352"/>
                <wp:lineTo x="2139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76354F" w14:textId="77777777" w:rsidR="00A52F98" w:rsidRPr="00D67543" w:rsidRDefault="00A52F98" w:rsidP="00D67543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14:paraId="4BBE473C" w14:textId="77777777" w:rsidR="00A52F98" w:rsidRPr="00D67543" w:rsidRDefault="00A52F98" w:rsidP="00D67543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14:paraId="204DD509" w14:textId="77777777" w:rsidR="000673CF" w:rsidRDefault="000673CF" w:rsidP="00E42180">
      <w:pPr>
        <w:tabs>
          <w:tab w:val="left" w:pos="0"/>
          <w:tab w:val="left" w:pos="360"/>
        </w:tabs>
        <w:spacing w:line="360" w:lineRule="auto"/>
        <w:jc w:val="center"/>
        <w:rPr>
          <w:rFonts w:ascii="Times New Roman" w:eastAsia="Times New Roman" w:hAnsi="Times New Roman" w:cs="Times New Roman"/>
          <w:b/>
        </w:rPr>
      </w:pPr>
    </w:p>
    <w:p w14:paraId="4249DBCB" w14:textId="60831873" w:rsidR="00E42180" w:rsidRDefault="00E42180" w:rsidP="00E42180">
      <w:pPr>
        <w:tabs>
          <w:tab w:val="left" w:pos="0"/>
          <w:tab w:val="left" w:pos="360"/>
        </w:tabs>
        <w:spacing w:line="36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THE KENYA NATIONAL EXAMINATIONS COUNCIL</w:t>
      </w:r>
    </w:p>
    <w:p w14:paraId="47D5971B" w14:textId="77777777" w:rsidR="000673CF" w:rsidRDefault="000673CF" w:rsidP="00D67543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14:paraId="18610121" w14:textId="64F28B44" w:rsidR="004F2C27" w:rsidRPr="00D67543" w:rsidRDefault="004F2C27" w:rsidP="00D67543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D67543">
        <w:rPr>
          <w:rFonts w:ascii="Times New Roman" w:hAnsi="Times New Roman" w:cs="Times New Roman"/>
          <w:b/>
        </w:rPr>
        <w:t>PRACTICAL ASSESSMENT</w:t>
      </w:r>
    </w:p>
    <w:p w14:paraId="5C7501B7" w14:textId="77777777" w:rsidR="004F2C27" w:rsidRPr="00D67543" w:rsidRDefault="004F2C27" w:rsidP="00D67543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D67543">
        <w:rPr>
          <w:rFonts w:ascii="Times New Roman" w:hAnsi="Times New Roman" w:cs="Times New Roman"/>
          <w:b/>
        </w:rPr>
        <w:t>INSTRUCTIONS TO ASSESSOR</w:t>
      </w:r>
    </w:p>
    <w:p w14:paraId="0FCFA233" w14:textId="77777777" w:rsidR="004F2C27" w:rsidRPr="00D67543" w:rsidRDefault="004F2C27" w:rsidP="00D67543">
      <w:pPr>
        <w:numPr>
          <w:ilvl w:val="0"/>
          <w:numId w:val="13"/>
        </w:numPr>
        <w:spacing w:line="360" w:lineRule="auto"/>
        <w:rPr>
          <w:rFonts w:ascii="Times New Roman" w:hAnsi="Times New Roman" w:cs="Times New Roman"/>
        </w:rPr>
      </w:pPr>
      <w:r w:rsidRPr="00D67543">
        <w:rPr>
          <w:rFonts w:ascii="Times New Roman" w:hAnsi="Times New Roman" w:cs="Times New Roman"/>
          <w:bCs/>
        </w:rPr>
        <w:t>You</w:t>
      </w:r>
      <w:r w:rsidRPr="00D67543">
        <w:rPr>
          <w:rFonts w:ascii="Times New Roman" w:hAnsi="Times New Roman" w:cs="Times New Roman"/>
        </w:rPr>
        <w:t xml:space="preserve"> are required to mark the practical as the candidate perform the tasks</w:t>
      </w:r>
    </w:p>
    <w:p w14:paraId="61D49979" w14:textId="77777777" w:rsidR="000673CF" w:rsidRDefault="004F2C27" w:rsidP="000673CF">
      <w:pPr>
        <w:numPr>
          <w:ilvl w:val="0"/>
          <w:numId w:val="13"/>
        </w:numPr>
        <w:spacing w:line="360" w:lineRule="auto"/>
        <w:rPr>
          <w:rFonts w:ascii="Times New Roman" w:hAnsi="Times New Roman" w:cs="Times New Roman"/>
        </w:rPr>
      </w:pPr>
      <w:r w:rsidRPr="00D67543">
        <w:rPr>
          <w:rFonts w:ascii="Times New Roman" w:hAnsi="Times New Roman" w:cs="Times New Roman"/>
          <w:bCs/>
        </w:rPr>
        <w:t>You</w:t>
      </w:r>
      <w:r w:rsidRPr="00D67543">
        <w:rPr>
          <w:rFonts w:ascii="Times New Roman" w:hAnsi="Times New Roman" w:cs="Times New Roman"/>
        </w:rPr>
        <w:t xml:space="preserve"> are required to take video clips at critical points</w:t>
      </w:r>
    </w:p>
    <w:p w14:paraId="6202BB0F" w14:textId="77D92E5D" w:rsidR="000673CF" w:rsidRPr="000673CF" w:rsidRDefault="004F2C27" w:rsidP="000673CF">
      <w:pPr>
        <w:numPr>
          <w:ilvl w:val="0"/>
          <w:numId w:val="13"/>
        </w:numPr>
        <w:spacing w:line="360" w:lineRule="auto"/>
        <w:rPr>
          <w:rFonts w:ascii="Times New Roman" w:hAnsi="Times New Roman" w:cs="Times New Roman"/>
        </w:rPr>
      </w:pPr>
      <w:r w:rsidRPr="000673CF">
        <w:rPr>
          <w:rFonts w:ascii="Times New Roman" w:hAnsi="Times New Roman" w:cs="Times New Roman"/>
          <w:bCs/>
        </w:rPr>
        <w:t>Ensure</w:t>
      </w:r>
      <w:r w:rsidRPr="000673CF">
        <w:rPr>
          <w:rFonts w:ascii="Times New Roman" w:hAnsi="Times New Roman" w:cs="Times New Roman"/>
        </w:rPr>
        <w:t xml:space="preserve"> the candidate has a name tag and registration code at the back and front of their overall/dustcoat.</w:t>
      </w:r>
    </w:p>
    <w:p w14:paraId="40679694" w14:textId="77777777" w:rsidR="000673CF" w:rsidRDefault="000673CF" w:rsidP="000673CF">
      <w:pPr>
        <w:spacing w:line="360" w:lineRule="auto"/>
        <w:ind w:left="425"/>
        <w:rPr>
          <w:rFonts w:ascii="Times New Roman" w:hAnsi="Times New Roman" w:cs="Times New Roman"/>
        </w:rPr>
      </w:pPr>
    </w:p>
    <w:p w14:paraId="1D1772B6" w14:textId="77777777" w:rsidR="000673CF" w:rsidRDefault="000673CF" w:rsidP="000673CF">
      <w:pPr>
        <w:spacing w:line="360" w:lineRule="auto"/>
        <w:ind w:left="425"/>
        <w:rPr>
          <w:rFonts w:ascii="Times New Roman" w:hAnsi="Times New Roman" w:cs="Times New Roman"/>
        </w:rPr>
      </w:pPr>
    </w:p>
    <w:p w14:paraId="1C654D91" w14:textId="77777777" w:rsidR="000673CF" w:rsidRDefault="000673CF" w:rsidP="000673CF">
      <w:pPr>
        <w:spacing w:line="360" w:lineRule="auto"/>
        <w:ind w:left="425"/>
        <w:rPr>
          <w:rFonts w:ascii="Times New Roman" w:hAnsi="Times New Roman" w:cs="Times New Roman"/>
        </w:rPr>
      </w:pPr>
    </w:p>
    <w:p w14:paraId="1B9B9139" w14:textId="77777777" w:rsidR="000673CF" w:rsidRDefault="000673CF" w:rsidP="000673CF">
      <w:pPr>
        <w:spacing w:line="360" w:lineRule="auto"/>
        <w:ind w:left="425"/>
        <w:rPr>
          <w:rFonts w:ascii="Times New Roman" w:hAnsi="Times New Roman" w:cs="Times New Roman"/>
        </w:rPr>
      </w:pPr>
    </w:p>
    <w:p w14:paraId="4F1A3CC8" w14:textId="77777777" w:rsidR="000673CF" w:rsidRDefault="000673CF" w:rsidP="000673CF">
      <w:pPr>
        <w:spacing w:line="360" w:lineRule="auto"/>
        <w:ind w:left="425"/>
        <w:rPr>
          <w:rFonts w:ascii="Times New Roman" w:hAnsi="Times New Roman" w:cs="Times New Roman"/>
        </w:rPr>
      </w:pPr>
    </w:p>
    <w:p w14:paraId="11DF09E6" w14:textId="77777777" w:rsidR="000673CF" w:rsidRDefault="000673CF" w:rsidP="000673CF">
      <w:pPr>
        <w:spacing w:line="360" w:lineRule="auto"/>
        <w:ind w:left="425"/>
        <w:rPr>
          <w:rFonts w:ascii="Times New Roman" w:hAnsi="Times New Roman" w:cs="Times New Roman"/>
        </w:rPr>
      </w:pPr>
    </w:p>
    <w:p w14:paraId="66721C43" w14:textId="77777777" w:rsidR="000673CF" w:rsidRDefault="000673CF" w:rsidP="000673CF">
      <w:pPr>
        <w:spacing w:line="360" w:lineRule="auto"/>
        <w:ind w:left="425"/>
        <w:rPr>
          <w:rFonts w:ascii="Times New Roman" w:hAnsi="Times New Roman" w:cs="Times New Roman"/>
        </w:rPr>
      </w:pPr>
    </w:p>
    <w:p w14:paraId="4141AEE6" w14:textId="77777777" w:rsidR="000673CF" w:rsidRDefault="000673CF" w:rsidP="000673CF">
      <w:pPr>
        <w:spacing w:line="360" w:lineRule="auto"/>
        <w:ind w:left="425"/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0ABC3D80" w14:textId="77777777" w:rsidR="000673CF" w:rsidRDefault="000673CF" w:rsidP="000673CF">
      <w:pPr>
        <w:spacing w:line="360" w:lineRule="auto"/>
        <w:ind w:left="425"/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B1BC955" w14:textId="77777777" w:rsidR="000673CF" w:rsidRDefault="000673CF" w:rsidP="000673CF">
      <w:pPr>
        <w:spacing w:line="360" w:lineRule="auto"/>
        <w:ind w:left="425"/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7D50742D" w14:textId="77777777" w:rsidR="000673CF" w:rsidRDefault="000673CF" w:rsidP="000673CF">
      <w:pPr>
        <w:spacing w:line="360" w:lineRule="auto"/>
        <w:ind w:left="425"/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339660E3" w14:textId="77777777" w:rsidR="000673CF" w:rsidRDefault="000673CF" w:rsidP="000673CF">
      <w:pPr>
        <w:spacing w:line="360" w:lineRule="auto"/>
        <w:ind w:left="425"/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45DFB06" w14:textId="77777777" w:rsidR="000673CF" w:rsidRDefault="000673CF" w:rsidP="000673CF">
      <w:pPr>
        <w:spacing w:line="360" w:lineRule="auto"/>
        <w:ind w:left="425"/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0DA89BC3" w14:textId="2B0FB34A" w:rsidR="000673CF" w:rsidRPr="000673CF" w:rsidRDefault="000673CF" w:rsidP="000673CF">
      <w:pPr>
        <w:spacing w:line="360" w:lineRule="auto"/>
        <w:ind w:left="425"/>
        <w:jc w:val="center"/>
        <w:rPr>
          <w:rFonts w:ascii="Times New Roman" w:hAnsi="Times New Roman" w:cs="Times New Roman"/>
          <w:sz w:val="20"/>
          <w:szCs w:val="20"/>
        </w:rPr>
      </w:pPr>
      <w:r w:rsidRPr="000673CF">
        <w:rPr>
          <w:rFonts w:ascii="Times New Roman" w:eastAsia="Times New Roman" w:hAnsi="Times New Roman" w:cs="Times New Roman"/>
          <w:i/>
          <w:sz w:val="20"/>
          <w:szCs w:val="20"/>
        </w:rPr>
        <w:t>©2023 The Kenya National Examination Council</w:t>
      </w:r>
    </w:p>
    <w:p w14:paraId="6F0F91E0" w14:textId="7473C030" w:rsidR="000673CF" w:rsidRDefault="000673CF">
      <w:pPr>
        <w:spacing w:after="160" w:line="259" w:lineRule="auto"/>
        <w:rPr>
          <w:rFonts w:ascii="Times New Roman" w:hAnsi="Times New Roman" w:cs="Times New Roman"/>
          <w:b/>
        </w:rPr>
      </w:pPr>
    </w:p>
    <w:p w14:paraId="7733BD4A" w14:textId="77777777" w:rsidR="000673CF" w:rsidRDefault="000673CF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C178535" w14:textId="39290F10" w:rsidR="0014633A" w:rsidRPr="00D67543" w:rsidRDefault="0014633A" w:rsidP="00D67543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D67543">
        <w:rPr>
          <w:rFonts w:ascii="Times New Roman" w:hAnsi="Times New Roman" w:cs="Times New Roman"/>
          <w:b/>
        </w:rPr>
        <w:lastRenderedPageBreak/>
        <w:t>OBSERVATION CHECKLIST</w:t>
      </w:r>
    </w:p>
    <w:tbl>
      <w:tblPr>
        <w:tblW w:w="5000" w:type="pct"/>
        <w:tblBorders>
          <w:bottom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027"/>
        <w:gridCol w:w="1059"/>
        <w:gridCol w:w="1016"/>
        <w:gridCol w:w="2904"/>
      </w:tblGrid>
      <w:tr w:rsidR="0014633A" w:rsidRPr="00D67543" w14:paraId="6D7D9548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D5E2B60" w14:textId="7C9C0A5B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 xml:space="preserve">Candidate’s name. </w:t>
            </w:r>
          </w:p>
        </w:tc>
        <w:tc>
          <w:tcPr>
            <w:tcW w:w="2764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0B2FC16" w14:textId="77777777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D5B97" w:rsidRPr="00D67543" w14:paraId="67A8E745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565C0DE" w14:textId="325832A7" w:rsidR="00AD5B97" w:rsidRPr="00D67543" w:rsidRDefault="00AD5B97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Candidate’s Registration No.</w:t>
            </w:r>
          </w:p>
        </w:tc>
        <w:tc>
          <w:tcPr>
            <w:tcW w:w="2764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BA4ADB6" w14:textId="77777777" w:rsidR="00AD5B97" w:rsidRPr="00D67543" w:rsidRDefault="00AD5B97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14633A" w:rsidRPr="00D67543" w14:paraId="54494B76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5D4DB54" w14:textId="77777777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Assessor’s name &amp; Reg. code</w:t>
            </w:r>
          </w:p>
        </w:tc>
        <w:tc>
          <w:tcPr>
            <w:tcW w:w="2764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1EEE162" w14:textId="77777777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14633A" w:rsidRPr="00D67543" w14:paraId="72BFE164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AE0C60F" w14:textId="77777777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 xml:space="preserve">Unit(s) of Competency </w:t>
            </w:r>
          </w:p>
        </w:tc>
        <w:tc>
          <w:tcPr>
            <w:tcW w:w="2764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C1AFF45" w14:textId="51DFC6DB" w:rsidR="0014633A" w:rsidRPr="00D67543" w:rsidRDefault="001E3F7B" w:rsidP="00D67543">
            <w:pPr>
              <w:pStyle w:val="Heading1"/>
              <w:spacing w:line="360" w:lineRule="auto"/>
              <w:rPr>
                <w:rFonts w:ascii="Times New Roman" w:hAnsi="Times New Roman"/>
                <w:sz w:val="24"/>
                <w:szCs w:val="24"/>
                <w:u w:val="none"/>
              </w:rPr>
            </w:pPr>
            <w:r w:rsidRPr="00D67543">
              <w:rPr>
                <w:rFonts w:ascii="Times New Roman" w:hAnsi="Times New Roman"/>
                <w:sz w:val="24"/>
                <w:szCs w:val="24"/>
                <w:u w:val="none"/>
              </w:rPr>
              <w:t xml:space="preserve">Maintain </w:t>
            </w:r>
            <w:r w:rsidRPr="00D67543">
              <w:rPr>
                <w:rFonts w:ascii="Times New Roman" w:hAnsi="Times New Roman"/>
                <w:sz w:val="24"/>
                <w:szCs w:val="24"/>
                <w:u w:val="none"/>
                <w:lang w:val="en-US"/>
              </w:rPr>
              <w:t>Perioperative</w:t>
            </w:r>
            <w:r w:rsidRPr="00D67543">
              <w:rPr>
                <w:rFonts w:ascii="Times New Roman" w:hAnsi="Times New Roman"/>
                <w:sz w:val="24"/>
                <w:szCs w:val="24"/>
                <w:u w:val="none"/>
              </w:rPr>
              <w:t xml:space="preserve"> Theatre Instruments and </w:t>
            </w:r>
            <w:r w:rsidRPr="00D67543">
              <w:rPr>
                <w:rFonts w:ascii="Times New Roman" w:hAnsi="Times New Roman"/>
                <w:sz w:val="24"/>
                <w:szCs w:val="24"/>
                <w:u w:val="none"/>
                <w:lang w:val="en-US"/>
              </w:rPr>
              <w:t>A</w:t>
            </w:r>
            <w:r w:rsidRPr="00D67543">
              <w:rPr>
                <w:rFonts w:ascii="Times New Roman" w:hAnsi="Times New Roman"/>
                <w:sz w:val="24"/>
                <w:szCs w:val="24"/>
                <w:u w:val="none"/>
              </w:rPr>
              <w:t>pparatus</w:t>
            </w:r>
          </w:p>
        </w:tc>
      </w:tr>
      <w:tr w:rsidR="0014633A" w:rsidRPr="00D67543" w14:paraId="4B5FC35F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636A5AD" w14:textId="77777777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Venue of Assessment</w:t>
            </w:r>
          </w:p>
        </w:tc>
        <w:tc>
          <w:tcPr>
            <w:tcW w:w="2764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97EAA80" w14:textId="22720E0B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14633A" w:rsidRPr="00D67543" w14:paraId="4C1C0471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D6E94E" w14:textId="77777777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Date of assessment</w:t>
            </w:r>
          </w:p>
        </w:tc>
        <w:tc>
          <w:tcPr>
            <w:tcW w:w="2764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6C12E5A" w14:textId="77777777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14633A" w:rsidRPr="00D67543" w14:paraId="4B0447B1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  <w:hideMark/>
          </w:tcPr>
          <w:p w14:paraId="193DAC61" w14:textId="27C2320D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Items to be evaluated:</w:t>
            </w:r>
            <w:r w:rsidR="004F2C27" w:rsidRPr="00D67543">
              <w:rPr>
                <w:rFonts w:ascii="Times New Roman" w:hAnsi="Times New Roman" w:cs="Times New Roman"/>
                <w:i/>
              </w:rPr>
              <w:t xml:space="preserve"> Award marks appropriately as guided for in the items for evaluation indicated. Give a brief </w:t>
            </w:r>
            <w:r w:rsidR="004F2C27" w:rsidRPr="00D67543">
              <w:rPr>
                <w:rFonts w:ascii="Times New Roman" w:hAnsi="Times New Roman" w:cs="Times New Roman"/>
                <w:b/>
                <w:i/>
              </w:rPr>
              <w:t>comment</w:t>
            </w:r>
            <w:r w:rsidR="004F2C27" w:rsidRPr="00D67543">
              <w:rPr>
                <w:rFonts w:ascii="Times New Roman" w:hAnsi="Times New Roman" w:cs="Times New Roman"/>
                <w:i/>
              </w:rPr>
              <w:t xml:space="preserve"> where necessary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60B458A" w14:textId="77777777" w:rsidR="004F2C27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 xml:space="preserve">Marks </w:t>
            </w:r>
          </w:p>
          <w:p w14:paraId="6E0ACDB1" w14:textId="6006F5A9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 xml:space="preserve">available </w:t>
            </w: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80CC9FA" w14:textId="77777777" w:rsidR="004F2C27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 xml:space="preserve">Marks </w:t>
            </w:r>
          </w:p>
          <w:p w14:paraId="2F81F1F1" w14:textId="79777D3F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 xml:space="preserve">obtained </w:t>
            </w: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14:paraId="272B8118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Comments</w:t>
            </w:r>
          </w:p>
        </w:tc>
      </w:tr>
      <w:tr w:rsidR="0014633A" w:rsidRPr="00D67543" w14:paraId="5CC89B3B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7E3F2032" w14:textId="77777777" w:rsidR="0014633A" w:rsidRPr="00D67543" w:rsidRDefault="0014633A" w:rsidP="00D6754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D67543">
              <w:rPr>
                <w:rFonts w:ascii="Times New Roman" w:hAnsi="Times New Roman" w:cs="Times New Roman"/>
              </w:rPr>
              <w:t>Donned personal protective gears as per hospital protocol</w:t>
            </w:r>
          </w:p>
          <w:p w14:paraId="56C328A1" w14:textId="77777777" w:rsidR="0014633A" w:rsidRPr="00D67543" w:rsidRDefault="0014633A" w:rsidP="00D67543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15"/>
                <w:tab w:val="right" w:pos="999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D67543">
              <w:rPr>
                <w:rFonts w:ascii="Times New Roman" w:hAnsi="Times New Roman" w:cs="Times New Roman"/>
              </w:rPr>
              <w:t xml:space="preserve">Gloves </w:t>
            </w:r>
          </w:p>
          <w:p w14:paraId="17FA9C1B" w14:textId="77777777" w:rsidR="0014633A" w:rsidRPr="00D67543" w:rsidRDefault="0014633A" w:rsidP="00D67543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15"/>
                <w:tab w:val="right" w:pos="999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D67543">
              <w:rPr>
                <w:rFonts w:ascii="Times New Roman" w:hAnsi="Times New Roman" w:cs="Times New Roman"/>
              </w:rPr>
              <w:t xml:space="preserve">Googles </w:t>
            </w:r>
          </w:p>
          <w:p w14:paraId="044375B4" w14:textId="77777777" w:rsidR="0014633A" w:rsidRPr="00D67543" w:rsidRDefault="0014633A" w:rsidP="00D67543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15"/>
                <w:tab w:val="right" w:pos="999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D67543">
              <w:rPr>
                <w:rFonts w:ascii="Times New Roman" w:hAnsi="Times New Roman" w:cs="Times New Roman"/>
              </w:rPr>
              <w:t>Gown</w:t>
            </w:r>
          </w:p>
          <w:p w14:paraId="2B072F37" w14:textId="77777777" w:rsidR="0014633A" w:rsidRPr="00D67543" w:rsidRDefault="0014633A" w:rsidP="00D67543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D67543">
              <w:rPr>
                <w:rFonts w:ascii="Times New Roman" w:hAnsi="Times New Roman" w:cs="Times New Roman"/>
              </w:rPr>
              <w:t xml:space="preserve">Masks </w:t>
            </w:r>
          </w:p>
          <w:p w14:paraId="4DAB2CFE" w14:textId="77777777" w:rsidR="0014633A" w:rsidRPr="00D67543" w:rsidRDefault="0014633A" w:rsidP="00D67543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D67543">
              <w:rPr>
                <w:rFonts w:ascii="Times New Roman" w:hAnsi="Times New Roman" w:cs="Times New Roman"/>
              </w:rPr>
              <w:t xml:space="preserve">Gumboots </w:t>
            </w:r>
          </w:p>
          <w:p w14:paraId="3AE9E836" w14:textId="572D3A78" w:rsidR="0014633A" w:rsidRPr="00D67543" w:rsidRDefault="0014633A" w:rsidP="00D6754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D67543">
              <w:rPr>
                <w:rFonts w:ascii="Times New Roman" w:hAnsi="Times New Roman" w:cs="Times New Roman"/>
                <w:b/>
              </w:rPr>
              <w:t>(</w:t>
            </w:r>
            <w:r w:rsidR="00341950" w:rsidRPr="00D67543">
              <w:rPr>
                <w:rFonts w:ascii="Times New Roman" w:hAnsi="Times New Roman" w:cs="Times New Roman"/>
                <w:b/>
                <w:i/>
                <w:iCs/>
              </w:rPr>
              <w:t>Award</w:t>
            </w:r>
            <w:r w:rsidRPr="00D67543">
              <w:rPr>
                <w:rFonts w:ascii="Times New Roman" w:hAnsi="Times New Roman" w:cs="Times New Roman"/>
                <w:b/>
                <w:i/>
                <w:iCs/>
              </w:rPr>
              <w:t xml:space="preserve"> 1 mark for each PPE properly worn</w:t>
            </w:r>
            <w:r w:rsidR="00C37E9C" w:rsidRPr="00D67543">
              <w:rPr>
                <w:rFonts w:ascii="Times New Roman" w:hAnsi="Times New Roman" w:cs="Times New Roman"/>
                <w:b/>
                <w:i/>
                <w:iCs/>
              </w:rPr>
              <w:t>; or 0</w:t>
            </w:r>
            <w:r w:rsidRPr="00D67543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A7E3496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5</w:t>
            </w:r>
          </w:p>
          <w:p w14:paraId="16B43796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527D9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189665B5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14633A" w:rsidRPr="00D67543" w14:paraId="4487F10A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6F81568" w14:textId="7190C91F" w:rsidR="0014633A" w:rsidRPr="00D67543" w:rsidRDefault="0014633A" w:rsidP="00D6754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D67543">
              <w:rPr>
                <w:rFonts w:ascii="Times New Roman" w:eastAsia="Times New Roman" w:hAnsi="Times New Roman" w:cs="Times New Roman"/>
                <w:color w:val="000000"/>
              </w:rPr>
              <w:t>Separated instruments and classified them by function:</w:t>
            </w:r>
            <w:r w:rsidR="00C37E9C" w:rsidRPr="00D67543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37E9C" w:rsidRPr="00D67543">
              <w:rPr>
                <w:rFonts w:ascii="Times New Roman" w:eastAsia="Times New Roman" w:hAnsi="Times New Roman" w:cs="Times New Roman"/>
                <w:i/>
                <w:color w:val="000000"/>
              </w:rPr>
              <w:t>(the assessor should prompt the candidate to verbalize the classes of the given instruments</w:t>
            </w:r>
            <w:r w:rsidR="00C86027" w:rsidRPr="00D67543">
              <w:rPr>
                <w:rFonts w:ascii="Times New Roman" w:eastAsia="Times New Roman" w:hAnsi="Times New Roman" w:cs="Times New Roman"/>
                <w:i/>
                <w:color w:val="000000"/>
              </w:rPr>
              <w:t xml:space="preserve"> during sorting</w:t>
            </w:r>
            <w:r w:rsidR="00C37E9C" w:rsidRPr="00D67543">
              <w:rPr>
                <w:rFonts w:ascii="Times New Roman" w:eastAsia="Times New Roman" w:hAnsi="Times New Roman" w:cs="Times New Roman"/>
                <w:i/>
                <w:color w:val="000000"/>
              </w:rPr>
              <w:t>)</w:t>
            </w:r>
          </w:p>
          <w:p w14:paraId="4659EAA2" w14:textId="77777777" w:rsidR="0014633A" w:rsidRPr="00D67543" w:rsidRDefault="0014633A" w:rsidP="00D6754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67543">
              <w:rPr>
                <w:rFonts w:ascii="Times New Roman" w:eastAsia="Times New Roman" w:hAnsi="Times New Roman" w:cs="Times New Roman"/>
                <w:color w:val="000000"/>
              </w:rPr>
              <w:t>Cutting</w:t>
            </w:r>
          </w:p>
          <w:p w14:paraId="028B1701" w14:textId="77777777" w:rsidR="0014633A" w:rsidRPr="00D67543" w:rsidRDefault="0014633A" w:rsidP="00D6754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67543">
              <w:rPr>
                <w:rFonts w:ascii="Times New Roman" w:eastAsia="Times New Roman" w:hAnsi="Times New Roman" w:cs="Times New Roman"/>
                <w:color w:val="000000"/>
              </w:rPr>
              <w:t>Clamping</w:t>
            </w:r>
          </w:p>
          <w:p w14:paraId="2CFE4626" w14:textId="77777777" w:rsidR="0014633A" w:rsidRPr="00D67543" w:rsidRDefault="0014633A" w:rsidP="00D6754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67543">
              <w:rPr>
                <w:rFonts w:ascii="Times New Roman" w:eastAsia="Times New Roman" w:hAnsi="Times New Roman" w:cs="Times New Roman"/>
                <w:color w:val="000000"/>
              </w:rPr>
              <w:t>Grasping</w:t>
            </w:r>
          </w:p>
          <w:p w14:paraId="7761686D" w14:textId="77777777" w:rsidR="0014633A" w:rsidRPr="00D67543" w:rsidRDefault="0014633A" w:rsidP="00D6754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67543">
              <w:rPr>
                <w:rFonts w:ascii="Times New Roman" w:eastAsia="Times New Roman" w:hAnsi="Times New Roman" w:cs="Times New Roman"/>
                <w:color w:val="000000"/>
              </w:rPr>
              <w:t>Retracting</w:t>
            </w:r>
          </w:p>
          <w:p w14:paraId="6EF012EF" w14:textId="4F0D2C2E" w:rsidR="0014633A" w:rsidRPr="00D67543" w:rsidRDefault="0014633A" w:rsidP="00D6754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67543">
              <w:rPr>
                <w:rFonts w:ascii="Times New Roman" w:hAnsi="Times New Roman" w:cs="Times New Roman"/>
                <w:b/>
              </w:rPr>
              <w:t>(</w:t>
            </w:r>
            <w:r w:rsidR="00341950" w:rsidRPr="00D67543">
              <w:rPr>
                <w:rFonts w:ascii="Times New Roman" w:hAnsi="Times New Roman" w:cs="Times New Roman"/>
                <w:b/>
                <w:i/>
                <w:iCs/>
              </w:rPr>
              <w:t>Award</w:t>
            </w:r>
            <w:r w:rsidRPr="00D67543">
              <w:rPr>
                <w:rFonts w:ascii="Times New Roman" w:hAnsi="Times New Roman" w:cs="Times New Roman"/>
                <w:b/>
                <w:i/>
                <w:iCs/>
              </w:rPr>
              <w:t xml:space="preserve"> 1 mark for every correct classification</w:t>
            </w:r>
            <w:r w:rsidR="00C86027" w:rsidRPr="00D67543">
              <w:rPr>
                <w:rFonts w:ascii="Times New Roman" w:hAnsi="Times New Roman" w:cs="Times New Roman"/>
                <w:b/>
                <w:i/>
                <w:iCs/>
              </w:rPr>
              <w:t xml:space="preserve"> to a maximum of 4</w:t>
            </w:r>
            <w:r w:rsidRPr="00D67543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B13460D" w14:textId="6718A18B" w:rsidR="0014633A" w:rsidRPr="00D67543" w:rsidRDefault="00AD5B97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4</w:t>
            </w:r>
          </w:p>
          <w:p w14:paraId="7D73117F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33EDB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A3F2C00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14633A" w:rsidRPr="00D67543" w14:paraId="2DF51263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E36DBD5" w14:textId="560D439A" w:rsidR="0014633A" w:rsidRPr="00D67543" w:rsidRDefault="0014633A" w:rsidP="00D6754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D67543">
              <w:rPr>
                <w:rFonts w:ascii="Times New Roman" w:hAnsi="Times New Roman" w:cs="Times New Roman"/>
              </w:rPr>
              <w:lastRenderedPageBreak/>
              <w:t xml:space="preserve">Correctly identified instruments according to their </w:t>
            </w:r>
            <w:r w:rsidR="00C86027" w:rsidRPr="00D67543">
              <w:rPr>
                <w:rFonts w:ascii="Times New Roman" w:hAnsi="Times New Roman" w:cs="Times New Roman"/>
              </w:rPr>
              <w:t xml:space="preserve">surgical names </w:t>
            </w:r>
            <w:r w:rsidR="00C86027" w:rsidRPr="00D67543">
              <w:rPr>
                <w:rFonts w:ascii="Times New Roman" w:hAnsi="Times New Roman" w:cs="Times New Roman"/>
                <w:i/>
              </w:rPr>
              <w:t>(the assessor should ask the candidate to identify the following)</w:t>
            </w:r>
            <w:r w:rsidR="00C86027" w:rsidRPr="00D67543">
              <w:rPr>
                <w:rFonts w:ascii="Times New Roman" w:hAnsi="Times New Roman" w:cs="Times New Roman"/>
              </w:rPr>
              <w:t>:</w:t>
            </w:r>
          </w:p>
          <w:p w14:paraId="1C101E3A" w14:textId="77777777" w:rsidR="00C86027" w:rsidRPr="00D67543" w:rsidRDefault="00C86027" w:rsidP="00D6754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543">
              <w:rPr>
                <w:rFonts w:ascii="Times New Roman" w:hAnsi="Times New Roman" w:cs="Times New Roman"/>
              </w:rPr>
              <w:t>bone cutters</w:t>
            </w:r>
          </w:p>
          <w:p w14:paraId="582E23D6" w14:textId="77777777" w:rsidR="00C86027" w:rsidRPr="00D67543" w:rsidRDefault="00C86027" w:rsidP="00D6754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543">
              <w:rPr>
                <w:rFonts w:ascii="Times New Roman" w:hAnsi="Times New Roman" w:cs="Times New Roman"/>
              </w:rPr>
              <w:t>curved Kelly forceps</w:t>
            </w:r>
          </w:p>
          <w:p w14:paraId="4FC19CF6" w14:textId="77777777" w:rsidR="00C86027" w:rsidRPr="00D67543" w:rsidRDefault="00C86027" w:rsidP="00D6754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543">
              <w:rPr>
                <w:rFonts w:ascii="Times New Roman" w:hAnsi="Times New Roman" w:cs="Times New Roman"/>
              </w:rPr>
              <w:t>bone curette</w:t>
            </w:r>
          </w:p>
          <w:p w14:paraId="041EED83" w14:textId="77777777" w:rsidR="00C86027" w:rsidRPr="00D67543" w:rsidRDefault="00C86027" w:rsidP="00D6754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543">
              <w:rPr>
                <w:rFonts w:ascii="Times New Roman" w:hAnsi="Times New Roman" w:cs="Times New Roman"/>
              </w:rPr>
              <w:t>bone lever</w:t>
            </w:r>
          </w:p>
          <w:p w14:paraId="193094DA" w14:textId="77777777" w:rsidR="00C86027" w:rsidRPr="00D67543" w:rsidRDefault="00C86027" w:rsidP="00D6754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543">
              <w:rPr>
                <w:rFonts w:ascii="Times New Roman" w:hAnsi="Times New Roman" w:cs="Times New Roman"/>
              </w:rPr>
              <w:t>traver’s retractor</w:t>
            </w:r>
          </w:p>
          <w:p w14:paraId="53E8518A" w14:textId="77777777" w:rsidR="00C86027" w:rsidRPr="00D67543" w:rsidRDefault="00C86027" w:rsidP="00D6754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543">
              <w:rPr>
                <w:rFonts w:ascii="Times New Roman" w:hAnsi="Times New Roman" w:cs="Times New Roman"/>
              </w:rPr>
              <w:t>Jackson burrows retractor</w:t>
            </w:r>
          </w:p>
          <w:p w14:paraId="37052FBA" w14:textId="77777777" w:rsidR="00C86027" w:rsidRPr="00D67543" w:rsidRDefault="00C86027" w:rsidP="00D6754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543">
              <w:rPr>
                <w:rFonts w:ascii="Times New Roman" w:hAnsi="Times New Roman" w:cs="Times New Roman"/>
              </w:rPr>
              <w:t>kocher bone hook</w:t>
            </w:r>
          </w:p>
          <w:p w14:paraId="44A807D8" w14:textId="77777777" w:rsidR="00C86027" w:rsidRPr="00D67543" w:rsidRDefault="00C86027" w:rsidP="00D6754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543">
              <w:rPr>
                <w:rFonts w:ascii="Times New Roman" w:hAnsi="Times New Roman" w:cs="Times New Roman"/>
              </w:rPr>
              <w:t>Osteosome</w:t>
            </w:r>
          </w:p>
          <w:p w14:paraId="78215A16" w14:textId="18F550E9" w:rsidR="00C86027" w:rsidRPr="00D67543" w:rsidRDefault="00C86027" w:rsidP="00D6754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543">
              <w:rPr>
                <w:rFonts w:ascii="Times New Roman" w:hAnsi="Times New Roman" w:cs="Times New Roman"/>
              </w:rPr>
              <w:t>Mallet</w:t>
            </w:r>
          </w:p>
          <w:p w14:paraId="6C252F0A" w14:textId="77777777" w:rsidR="00C86027" w:rsidRPr="00D67543" w:rsidRDefault="00C86027" w:rsidP="00D67543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543">
              <w:rPr>
                <w:rFonts w:ascii="Times New Roman" w:hAnsi="Times New Roman" w:cs="Times New Roman"/>
              </w:rPr>
              <w:t>Bone file</w:t>
            </w:r>
          </w:p>
          <w:p w14:paraId="099C53FF" w14:textId="2F7CC25E" w:rsidR="0014633A" w:rsidRPr="00D67543" w:rsidRDefault="0014633A" w:rsidP="00D6754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543">
              <w:rPr>
                <w:rFonts w:ascii="Times New Roman" w:hAnsi="Times New Roman" w:cs="Times New Roman"/>
              </w:rPr>
              <w:t xml:space="preserve"> </w:t>
            </w:r>
            <w:r w:rsidR="004F2C27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(Award</w:t>
            </w: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1 mark for each</w:t>
            </w:r>
            <w:r w:rsidR="00C86027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correctly identified instrument, </w:t>
            </w:r>
            <w:r w:rsidR="00582593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max</w:t>
            </w: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r w:rsidR="00C86027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  <w:r w:rsidR="004F2C27" w:rsidRPr="00D67543">
              <w:rPr>
                <w:rFonts w:ascii="Times New Roman" w:hAnsi="Times New Roman" w:cs="Times New Roman"/>
                <w:b/>
                <w:bCs/>
              </w:rPr>
              <w:t>)</w:t>
            </w:r>
            <w:r w:rsidRPr="00D67543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4D4F1A67" w14:textId="17AC2F9B" w:rsidR="0014633A" w:rsidRPr="00D67543" w:rsidRDefault="00C86027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4C72B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2849B016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5541E0" w:rsidRPr="00D67543" w14:paraId="7878937B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0FF209E" w14:textId="232BA055" w:rsidR="00E12B02" w:rsidRPr="00D67543" w:rsidRDefault="005541E0" w:rsidP="00D6754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D67543">
              <w:rPr>
                <w:rFonts w:ascii="Times New Roman" w:hAnsi="Times New Roman" w:cs="Times New Roman"/>
              </w:rPr>
              <w:t xml:space="preserve">Checked functionality of the instruments </w:t>
            </w:r>
          </w:p>
          <w:p w14:paraId="5BB2B298" w14:textId="1FB450E8" w:rsidR="00E12B02" w:rsidRPr="00D67543" w:rsidRDefault="00E12B02" w:rsidP="00D67543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D67543">
              <w:rPr>
                <w:rFonts w:ascii="Times New Roman" w:hAnsi="Times New Roman" w:cs="Times New Roman"/>
              </w:rPr>
              <w:t>Cutting edges</w:t>
            </w:r>
          </w:p>
          <w:p w14:paraId="764C9C3A" w14:textId="197C6027" w:rsidR="00E12B02" w:rsidRPr="00D67543" w:rsidRDefault="00E12B02" w:rsidP="00D67543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D67543">
              <w:rPr>
                <w:rFonts w:ascii="Times New Roman" w:hAnsi="Times New Roman" w:cs="Times New Roman"/>
              </w:rPr>
              <w:t>Movable joints</w:t>
            </w:r>
          </w:p>
          <w:p w14:paraId="109993F9" w14:textId="3D2B43B6" w:rsidR="005541E0" w:rsidRPr="00D67543" w:rsidRDefault="005541E0" w:rsidP="00D67543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450"/>
              <w:rPr>
                <w:rFonts w:ascii="Times New Roman" w:hAnsi="Times New Roman" w:cs="Times New Roman"/>
              </w:rPr>
            </w:pP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(</w:t>
            </w:r>
            <w:r w:rsidR="00341950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Award</w:t>
            </w: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r w:rsidR="00E12B02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1</w:t>
            </w: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mark</w:t>
            </w:r>
            <w:r w:rsidR="00E85FDB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for each </w:t>
            </w:r>
            <w:r w:rsidR="00357E81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function mentioned;</w:t>
            </w:r>
            <w:r w:rsidR="00E85FDB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to a max of 2</w:t>
            </w: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)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ECE7AE4" w14:textId="6A5A0097" w:rsidR="005541E0" w:rsidRPr="00D67543" w:rsidRDefault="005541E0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D7475" w14:textId="77777777" w:rsidR="005541E0" w:rsidRPr="00D67543" w:rsidRDefault="005541E0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0794C7F" w14:textId="77777777" w:rsidR="005541E0" w:rsidRPr="00D67543" w:rsidRDefault="005541E0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AD5B97" w:rsidRPr="00D67543" w14:paraId="07457BF6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9F78A47" w14:textId="77777777" w:rsidR="00AD5B97" w:rsidRPr="00D67543" w:rsidRDefault="00AD5B97" w:rsidP="00D6754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D67543">
              <w:rPr>
                <w:rFonts w:ascii="Times New Roman" w:hAnsi="Times New Roman" w:cs="Times New Roman"/>
              </w:rPr>
              <w:t>Confirmed the instruments were decontaminated and dried as per hospital policy</w:t>
            </w:r>
          </w:p>
          <w:p w14:paraId="3ECF386A" w14:textId="49EDD17A" w:rsidR="00943DE1" w:rsidRPr="00D67543" w:rsidRDefault="00943DE1" w:rsidP="00D67543">
            <w:pPr>
              <w:autoSpaceDE w:val="0"/>
              <w:autoSpaceDN w:val="0"/>
              <w:adjustRightInd w:val="0"/>
              <w:spacing w:line="360" w:lineRule="auto"/>
              <w:ind w:left="360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(</w:t>
            </w:r>
            <w:r w:rsidR="00341950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Award</w:t>
            </w:r>
            <w:r w:rsidR="00357E81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1</w:t>
            </w: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mark or 0)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2EB40F67" w14:textId="1B2D7139" w:rsidR="00AD5B97" w:rsidRPr="00D67543" w:rsidRDefault="00357E81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B48A" w14:textId="77777777" w:rsidR="00AD5B97" w:rsidRPr="00D67543" w:rsidRDefault="00AD5B97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17DEEF7" w14:textId="77777777" w:rsidR="00AD5B97" w:rsidRPr="00D67543" w:rsidRDefault="00AD5B97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14633A" w:rsidRPr="00D67543" w14:paraId="4EB5513E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8F047A6" w14:textId="48104C9F" w:rsidR="00943DE1" w:rsidRPr="00D67543" w:rsidRDefault="0014633A" w:rsidP="00D6754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D67543">
              <w:rPr>
                <w:rFonts w:ascii="Times New Roman" w:hAnsi="Times New Roman" w:cs="Times New Roman"/>
                <w:color w:val="000000"/>
              </w:rPr>
              <w:t xml:space="preserve">Packed instruments using an appropriate technique; </w:t>
            </w:r>
          </w:p>
          <w:p w14:paraId="7495AE37" w14:textId="77777777" w:rsidR="0014633A" w:rsidRPr="00D67543" w:rsidRDefault="0014633A" w:rsidP="00D6754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D67543">
              <w:rPr>
                <w:rFonts w:ascii="Times New Roman" w:hAnsi="Times New Roman" w:cs="Times New Roman"/>
                <w:color w:val="000000"/>
              </w:rPr>
              <w:t>Used a green towel at the bottom.</w:t>
            </w:r>
          </w:p>
          <w:p w14:paraId="2BFE6E23" w14:textId="77777777" w:rsidR="00943DE1" w:rsidRPr="00D67543" w:rsidRDefault="00943DE1" w:rsidP="00D6754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D67543">
              <w:rPr>
                <w:rFonts w:ascii="Times New Roman" w:hAnsi="Times New Roman" w:cs="Times New Roman"/>
                <w:color w:val="000000"/>
              </w:rPr>
              <w:t>Packed instruments in a large tray on top of the green towel</w:t>
            </w:r>
          </w:p>
          <w:p w14:paraId="31C9DD31" w14:textId="77777777" w:rsidR="00943DE1" w:rsidRPr="00D67543" w:rsidRDefault="00943DE1" w:rsidP="00D6754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D67543">
              <w:rPr>
                <w:rFonts w:ascii="Times New Roman" w:hAnsi="Times New Roman" w:cs="Times New Roman"/>
                <w:color w:val="000000"/>
              </w:rPr>
              <w:lastRenderedPageBreak/>
              <w:t xml:space="preserve">Used clips to group together forceps, scissors and towel clips. </w:t>
            </w:r>
          </w:p>
          <w:p w14:paraId="2F2E3239" w14:textId="77777777" w:rsidR="004613F4" w:rsidRPr="00D67543" w:rsidRDefault="00943DE1" w:rsidP="00D6754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D67543">
              <w:rPr>
                <w:rFonts w:ascii="Times New Roman" w:hAnsi="Times New Roman" w:cs="Times New Roman"/>
                <w:color w:val="000000"/>
              </w:rPr>
              <w:t>P</w:t>
            </w:r>
            <w:r w:rsidR="004613F4" w:rsidRPr="00D67543">
              <w:rPr>
                <w:rFonts w:ascii="Times New Roman" w:hAnsi="Times New Roman" w:cs="Times New Roman"/>
                <w:color w:val="000000"/>
              </w:rPr>
              <w:t>laced heavy instruments at the bottom and lighter ones at the top</w:t>
            </w:r>
          </w:p>
          <w:p w14:paraId="2DCF2400" w14:textId="136A8757" w:rsidR="005541E0" w:rsidRPr="00D67543" w:rsidRDefault="007A5425" w:rsidP="00D67543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(Award 1 mark or each action to a max of 4)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7EA4EB23" w14:textId="751B84E5" w:rsidR="0014633A" w:rsidRPr="00D67543" w:rsidRDefault="00943DE1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lastRenderedPageBreak/>
              <w:t>4</w:t>
            </w: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DA770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2D6D21C5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14633A" w:rsidRPr="00D67543" w14:paraId="602F16DE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401CE0B" w14:textId="77777777" w:rsidR="0014633A" w:rsidRPr="00D67543" w:rsidRDefault="0014633A" w:rsidP="00D6754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Style w:val="fontstyle01"/>
                <w:b w:val="0"/>
                <w:bCs w:val="0"/>
              </w:rPr>
            </w:pPr>
            <w:r w:rsidRPr="00D67543">
              <w:rPr>
                <w:rStyle w:val="fontstyle01"/>
                <w:b w:val="0"/>
              </w:rPr>
              <w:t xml:space="preserve">Labelled the following on the pack; </w:t>
            </w:r>
          </w:p>
          <w:p w14:paraId="544A39F6" w14:textId="28094D74" w:rsidR="0014633A" w:rsidRPr="00D67543" w:rsidRDefault="0063224B" w:rsidP="00D67543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60" w:lineRule="auto"/>
              <w:rPr>
                <w:rStyle w:val="fontstyle01"/>
                <w:b w:val="0"/>
                <w:bCs w:val="0"/>
              </w:rPr>
            </w:pPr>
            <w:r w:rsidRPr="00D67543">
              <w:rPr>
                <w:rStyle w:val="fontstyle01"/>
                <w:b w:val="0"/>
              </w:rPr>
              <w:t xml:space="preserve">Name </w:t>
            </w:r>
            <w:r w:rsidR="0014633A" w:rsidRPr="00D67543">
              <w:rPr>
                <w:rStyle w:val="fontstyle01"/>
                <w:b w:val="0"/>
              </w:rPr>
              <w:t>of</w:t>
            </w:r>
            <w:r w:rsidRPr="00D67543">
              <w:rPr>
                <w:rStyle w:val="fontstyle01"/>
                <w:b w:val="0"/>
              </w:rPr>
              <w:t xml:space="preserve"> the</w:t>
            </w:r>
            <w:r w:rsidR="0014633A" w:rsidRPr="00D67543">
              <w:rPr>
                <w:rStyle w:val="fontstyle01"/>
                <w:b w:val="0"/>
              </w:rPr>
              <w:t xml:space="preserve"> pack.</w:t>
            </w:r>
          </w:p>
          <w:p w14:paraId="3E9E7486" w14:textId="18C320A3" w:rsidR="0014633A" w:rsidRPr="00D67543" w:rsidRDefault="00943DE1" w:rsidP="00D67543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60" w:lineRule="auto"/>
              <w:rPr>
                <w:rStyle w:val="fontstyle01"/>
                <w:b w:val="0"/>
                <w:bCs w:val="0"/>
              </w:rPr>
            </w:pPr>
            <w:r w:rsidRPr="00D67543">
              <w:rPr>
                <w:rStyle w:val="fontstyle01"/>
                <w:b w:val="0"/>
              </w:rPr>
              <w:t>D</w:t>
            </w:r>
            <w:r w:rsidR="0014633A" w:rsidRPr="00D67543">
              <w:rPr>
                <w:rStyle w:val="fontstyle01"/>
                <w:b w:val="0"/>
              </w:rPr>
              <w:t>ate of sterilization</w:t>
            </w:r>
          </w:p>
          <w:p w14:paraId="5FE91092" w14:textId="36225209" w:rsidR="0014633A" w:rsidRPr="00D67543" w:rsidRDefault="007A5425" w:rsidP="00D67543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60" w:lineRule="auto"/>
              <w:rPr>
                <w:rStyle w:val="fontstyle01"/>
                <w:b w:val="0"/>
                <w:bCs w:val="0"/>
              </w:rPr>
            </w:pPr>
            <w:r w:rsidRPr="00D67543">
              <w:rPr>
                <w:rStyle w:val="fontstyle01"/>
                <w:b w:val="0"/>
              </w:rPr>
              <w:t>Expiry date</w:t>
            </w:r>
          </w:p>
          <w:p w14:paraId="0B2D8D5B" w14:textId="36C44BCE" w:rsidR="0014633A" w:rsidRPr="00D67543" w:rsidRDefault="00943DE1" w:rsidP="00D67543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60" w:lineRule="auto"/>
              <w:rPr>
                <w:rStyle w:val="fontstyle01"/>
                <w:b w:val="0"/>
                <w:bCs w:val="0"/>
              </w:rPr>
            </w:pPr>
            <w:r w:rsidRPr="00D67543">
              <w:rPr>
                <w:rStyle w:val="fontstyle01"/>
                <w:b w:val="0"/>
              </w:rPr>
              <w:t>N</w:t>
            </w:r>
            <w:r w:rsidR="0014633A" w:rsidRPr="00D67543">
              <w:rPr>
                <w:rStyle w:val="fontstyle01"/>
                <w:b w:val="0"/>
              </w:rPr>
              <w:t>ame of the preparer</w:t>
            </w:r>
          </w:p>
          <w:p w14:paraId="6D948724" w14:textId="3D927134" w:rsidR="0014633A" w:rsidRPr="00D67543" w:rsidRDefault="0014633A" w:rsidP="00D6754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D67543">
              <w:rPr>
                <w:rFonts w:ascii="Times New Roman" w:hAnsi="Times New Roman" w:cs="Times New Roman"/>
                <w:color w:val="000000"/>
              </w:rPr>
              <w:t>(</w:t>
            </w:r>
            <w:r w:rsidR="00341950" w:rsidRPr="00D67543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Award</w:t>
            </w:r>
            <w:r w:rsidRPr="00D67543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1 mark for each item captured in the label</w:t>
            </w:r>
            <w:r w:rsidR="0063224B" w:rsidRPr="00D67543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; max 4</w:t>
            </w:r>
            <w:r w:rsidRPr="00D67543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)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76115AEC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A10D7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2C4BA62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14633A" w:rsidRPr="00D67543" w14:paraId="18FBE8C2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CF00638" w14:textId="77777777" w:rsidR="0014633A" w:rsidRPr="00D67543" w:rsidRDefault="0014633A" w:rsidP="00D67543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Style w:val="fontstyle01"/>
                <w:b w:val="0"/>
              </w:rPr>
            </w:pPr>
            <w:r w:rsidRPr="00D67543">
              <w:rPr>
                <w:rStyle w:val="fontstyle01"/>
                <w:b w:val="0"/>
              </w:rPr>
              <w:t xml:space="preserve">Documented the activities in appropriate books. </w:t>
            </w:r>
          </w:p>
          <w:p w14:paraId="41DD99CF" w14:textId="5640AE9B" w:rsidR="009F3503" w:rsidRPr="00D67543" w:rsidRDefault="009F3503" w:rsidP="00D67543">
            <w:pPr>
              <w:pStyle w:val="ListParagraph"/>
              <w:spacing w:line="360" w:lineRule="auto"/>
              <w:ind w:left="450"/>
              <w:rPr>
                <w:rStyle w:val="fontstyle01"/>
                <w:b w:val="0"/>
              </w:rPr>
            </w:pP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(</w:t>
            </w:r>
            <w:r w:rsidR="00341950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Award</w:t>
            </w: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r w:rsidR="0063224B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1 mark</w:t>
            </w: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or 0)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D627D54" w14:textId="5431B1A4" w:rsidR="0014633A" w:rsidRPr="00D67543" w:rsidRDefault="008A41EB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EE544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175E5552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3C522D" w:rsidRPr="00D67543" w14:paraId="2327435B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EF0414E" w14:textId="047F222A" w:rsidR="003C522D" w:rsidRPr="00D67543" w:rsidRDefault="003C522D" w:rsidP="00D67543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Style w:val="fontstyle01"/>
                <w:b w:val="0"/>
              </w:rPr>
            </w:pPr>
            <w:r w:rsidRPr="00D67543">
              <w:rPr>
                <w:rStyle w:val="fontstyle01"/>
                <w:b w:val="0"/>
              </w:rPr>
              <w:t xml:space="preserve">Disposed </w:t>
            </w:r>
            <w:r w:rsidR="00341950" w:rsidRPr="00D67543">
              <w:rPr>
                <w:rStyle w:val="fontstyle01"/>
                <w:b w:val="0"/>
              </w:rPr>
              <w:t>of</w:t>
            </w:r>
            <w:r w:rsidR="0097649A" w:rsidRPr="00D67543">
              <w:rPr>
                <w:rStyle w:val="fontstyle01"/>
                <w:b w:val="0"/>
              </w:rPr>
              <w:t>f waste in the appropriate</w:t>
            </w:r>
            <w:r w:rsidRPr="00D67543">
              <w:rPr>
                <w:rStyle w:val="fontstyle01"/>
                <w:b w:val="0"/>
              </w:rPr>
              <w:t xml:space="preserve"> bins </w:t>
            </w:r>
          </w:p>
          <w:p w14:paraId="02540F42" w14:textId="35666B20" w:rsidR="003C522D" w:rsidRPr="00D67543" w:rsidRDefault="003C522D" w:rsidP="00D67543">
            <w:pPr>
              <w:pStyle w:val="ListParagraph"/>
              <w:spacing w:line="360" w:lineRule="auto"/>
              <w:ind w:left="450"/>
              <w:rPr>
                <w:rStyle w:val="fontstyle01"/>
                <w:b w:val="0"/>
              </w:rPr>
            </w:pP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(</w:t>
            </w:r>
            <w:r w:rsidR="00341950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Award</w:t>
            </w:r>
            <w:r w:rsidR="008A41EB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1</w:t>
            </w:r>
            <w:r w:rsidR="0097649A"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mark</w:t>
            </w: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or 0)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DDA1A69" w14:textId="3F92CC9C" w:rsidR="003C522D" w:rsidRPr="00D67543" w:rsidRDefault="003C522D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41A44" w14:textId="77777777" w:rsidR="003C522D" w:rsidRPr="00D67543" w:rsidRDefault="003C522D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60E097AA" w14:textId="77777777" w:rsidR="003C522D" w:rsidRPr="00D67543" w:rsidRDefault="003C522D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A41EB" w:rsidRPr="00D67543" w14:paraId="71B51CD8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41946E6" w14:textId="3F43C1A8" w:rsidR="008A41EB" w:rsidRPr="00D67543" w:rsidRDefault="0097649A" w:rsidP="00D67543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Style w:val="fontstyle01"/>
                <w:b w:val="0"/>
              </w:rPr>
            </w:pPr>
            <w:r w:rsidRPr="00D67543">
              <w:rPr>
                <w:rStyle w:val="fontstyle01"/>
                <w:b w:val="0"/>
              </w:rPr>
              <w:t>Performed a social hand wash</w:t>
            </w:r>
          </w:p>
          <w:p w14:paraId="4190AC73" w14:textId="7555E9B8" w:rsidR="008A41EB" w:rsidRPr="00D67543" w:rsidRDefault="008A41EB" w:rsidP="00D67543">
            <w:pPr>
              <w:pStyle w:val="ListParagraph"/>
              <w:spacing w:line="360" w:lineRule="auto"/>
              <w:ind w:left="450"/>
              <w:rPr>
                <w:rStyle w:val="fontstyle01"/>
                <w:b w:val="0"/>
              </w:rPr>
            </w:pPr>
            <w:r w:rsidRPr="00D67543">
              <w:rPr>
                <w:rFonts w:ascii="Times New Roman" w:hAnsi="Times New Roman" w:cs="Times New Roman"/>
                <w:b/>
                <w:bCs/>
                <w:i/>
                <w:iCs/>
              </w:rPr>
              <w:t>(Award 1 mark or 0)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634A0D3" w14:textId="1178D266" w:rsidR="008A41EB" w:rsidRPr="00D67543" w:rsidRDefault="008A41EB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AB1D2" w14:textId="77777777" w:rsidR="008A41EB" w:rsidRPr="00D67543" w:rsidRDefault="008A41EB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11547FBC" w14:textId="77777777" w:rsidR="008A41EB" w:rsidRPr="00D67543" w:rsidRDefault="008A41EB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14633A" w:rsidRPr="00D67543" w14:paraId="63E740DC" w14:textId="77777777" w:rsidTr="004F2C27">
        <w:trPr>
          <w:trHeight w:val="400"/>
        </w:trPr>
        <w:tc>
          <w:tcPr>
            <w:tcW w:w="2236" w:type="pct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31D1646" w14:textId="77777777" w:rsidR="0014633A" w:rsidRPr="00D67543" w:rsidRDefault="0014633A" w:rsidP="00D67543">
            <w:pPr>
              <w:pStyle w:val="ListParagraph"/>
              <w:spacing w:line="360" w:lineRule="auto"/>
              <w:rPr>
                <w:rStyle w:val="fontstyle01"/>
                <w:b w:val="0"/>
              </w:rPr>
            </w:pPr>
            <w:r w:rsidRPr="00D67543">
              <w:rPr>
                <w:rStyle w:val="fontstyle01"/>
                <w:b w:val="0"/>
              </w:rPr>
              <w:t>TOTAL</w:t>
            </w:r>
          </w:p>
        </w:tc>
        <w:tc>
          <w:tcPr>
            <w:tcW w:w="5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DEC2CF5" w14:textId="6EB8FF7C" w:rsidR="0014633A" w:rsidRPr="00D67543" w:rsidRDefault="009F3503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>3</w:t>
            </w:r>
            <w:r w:rsidR="00D475C2" w:rsidRPr="00D67543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6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58F51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46D7E7DF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14633A" w:rsidRPr="00D67543" w14:paraId="3460ADBD" w14:textId="77777777" w:rsidTr="004F2C27">
        <w:trPr>
          <w:trHeight w:val="40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14:paraId="7FC8BCB0" w14:textId="47254C43" w:rsidR="009D211F" w:rsidRPr="00D67543" w:rsidRDefault="004F2C27" w:rsidP="00D67543">
            <w:pPr>
              <w:spacing w:line="360" w:lineRule="auto"/>
              <w:rPr>
                <w:rFonts w:ascii="Times New Roman" w:hAnsi="Times New Roman" w:cs="Times New Roman"/>
                <w:i/>
              </w:rPr>
            </w:pPr>
            <w:r w:rsidRPr="00D67543">
              <w:rPr>
                <w:rFonts w:ascii="Times New Roman" w:hAnsi="Times New Roman" w:cs="Times New Roman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B3D3BE0" wp14:editId="39062935">
                      <wp:simplePos x="0" y="0"/>
                      <wp:positionH relativeFrom="column">
                        <wp:posOffset>3935730</wp:posOffset>
                      </wp:positionH>
                      <wp:positionV relativeFrom="paragraph">
                        <wp:posOffset>265430</wp:posOffset>
                      </wp:positionV>
                      <wp:extent cx="466725" cy="287655"/>
                      <wp:effectExtent l="0" t="0" r="28575" b="17145"/>
                      <wp:wrapNone/>
                      <wp:docPr id="18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66725" cy="2876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57F7C577" w14:textId="77777777" w:rsidR="0014633A" w:rsidRDefault="0014633A" w:rsidP="0014633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2B3D3BE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8" o:spid="_x0000_s1026" type="#_x0000_t202" style="position:absolute;margin-left:309.9pt;margin-top:20.9pt;width:36.75pt;height:22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" fillcolor="window" strokeweight=".5pt">
                      <v:path arrowok="t"/>
                      <v:textbox>
                        <w:txbxContent>
                          <w:p w14:paraId="57F7C577" w14:textId="77777777" w:rsidR="0014633A" w:rsidRDefault="0014633A" w:rsidP="0014633A"/>
                        </w:txbxContent>
                      </v:textbox>
                    </v:shape>
                  </w:pict>
                </mc:Fallback>
              </mc:AlternateContent>
            </w:r>
            <w:r w:rsidRPr="00D67543">
              <w:rPr>
                <w:rFonts w:ascii="Times New Roman" w:hAnsi="Times New Roman" w:cs="Times New Roman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2623EC66" wp14:editId="567A40C4">
                      <wp:simplePos x="0" y="0"/>
                      <wp:positionH relativeFrom="column">
                        <wp:posOffset>1035685</wp:posOffset>
                      </wp:positionH>
                      <wp:positionV relativeFrom="paragraph">
                        <wp:posOffset>263525</wp:posOffset>
                      </wp:positionV>
                      <wp:extent cx="552450" cy="248285"/>
                      <wp:effectExtent l="0" t="0" r="19050" b="18415"/>
                      <wp:wrapNone/>
                      <wp:docPr id="19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552450" cy="24828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0A5112E5" w14:textId="77777777" w:rsidR="0014633A" w:rsidRDefault="0014633A" w:rsidP="0014633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623EC66" id="Text Box 19" o:spid="_x0000_s1027" type="#_x0000_t202" style="position:absolute;margin-left:81.55pt;margin-top:20.75pt;width:43.5pt;height:19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" fillcolor="window" strokeweight=".5pt">
                      <v:path arrowok="t"/>
                      <v:textbox>
                        <w:txbxContent>
                          <w:p w14:paraId="0A5112E5" w14:textId="77777777" w:rsidR="0014633A" w:rsidRDefault="0014633A" w:rsidP="0014633A"/>
                        </w:txbxContent>
                      </v:textbox>
                    </v:shape>
                  </w:pict>
                </mc:Fallback>
              </mc:AlternateContent>
            </w:r>
            <w:r w:rsidR="0014633A" w:rsidRPr="00D67543">
              <w:rPr>
                <w:rFonts w:ascii="Times New Roman" w:hAnsi="Times New Roman" w:cs="Times New Roman"/>
              </w:rPr>
              <w:br w:type="page"/>
            </w:r>
            <w:r w:rsidR="0014633A" w:rsidRPr="00D67543">
              <w:rPr>
                <w:rFonts w:ascii="Times New Roman" w:hAnsi="Times New Roman" w:cs="Times New Roman"/>
                <w:b/>
              </w:rPr>
              <w:t xml:space="preserve">The candidate was found to be:            </w:t>
            </w:r>
            <w:r w:rsidR="009D211F" w:rsidRPr="00D67543">
              <w:rPr>
                <w:rFonts w:ascii="Times New Roman" w:hAnsi="Times New Roman" w:cs="Times New Roman"/>
                <w:i/>
              </w:rPr>
              <w:t xml:space="preserve">   </w:t>
            </w:r>
            <w:r w:rsidRPr="00D67543">
              <w:rPr>
                <w:rFonts w:ascii="Times New Roman" w:hAnsi="Times New Roman" w:cs="Times New Roman"/>
                <w:i/>
              </w:rPr>
              <w:t xml:space="preserve">  </w:t>
            </w:r>
          </w:p>
          <w:p w14:paraId="4BC65930" w14:textId="00EF5553" w:rsidR="004F4D31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D67543">
              <w:rPr>
                <w:rFonts w:ascii="Times New Roman" w:hAnsi="Times New Roman" w:cs="Times New Roman"/>
                <w:b/>
              </w:rPr>
              <w:t xml:space="preserve">    </w:t>
            </w:r>
            <w:r w:rsidRPr="00D67543">
              <w:rPr>
                <w:rFonts w:ascii="Times New Roman" w:hAnsi="Times New Roman" w:cs="Times New Roman"/>
              </w:rPr>
              <w:t xml:space="preserve">Competent              </w:t>
            </w:r>
            <w:r w:rsidR="004F4D31" w:rsidRPr="00D67543">
              <w:rPr>
                <w:rFonts w:ascii="Times New Roman" w:hAnsi="Times New Roman" w:cs="Times New Roman"/>
              </w:rPr>
              <w:t xml:space="preserve">                           </w:t>
            </w:r>
            <w:r w:rsidR="00625C39" w:rsidRPr="00D67543">
              <w:rPr>
                <w:rFonts w:ascii="Times New Roman" w:hAnsi="Times New Roman" w:cs="Times New Roman"/>
              </w:rPr>
              <w:t xml:space="preserve">     Not yet competent</w:t>
            </w:r>
          </w:p>
          <w:p w14:paraId="4B394D61" w14:textId="77777777" w:rsidR="004F2C27" w:rsidRPr="00D67543" w:rsidRDefault="004F2C27" w:rsidP="00D67543">
            <w:pPr>
              <w:spacing w:line="360" w:lineRule="auto"/>
              <w:rPr>
                <w:rFonts w:ascii="Times New Roman" w:hAnsi="Times New Roman" w:cs="Times New Roman"/>
                <w:b/>
                <w:i/>
              </w:rPr>
            </w:pPr>
            <w:r w:rsidRPr="00D67543">
              <w:rPr>
                <w:rFonts w:ascii="Times New Roman" w:hAnsi="Times New Roman" w:cs="Times New Roman"/>
                <w:i/>
              </w:rPr>
              <w:t>(Please tick as appropriate)</w:t>
            </w:r>
            <w:r w:rsidRPr="00D67543">
              <w:rPr>
                <w:rFonts w:ascii="Times New Roman" w:hAnsi="Times New Roman" w:cs="Times New Roman"/>
                <w:b/>
                <w:i/>
              </w:rPr>
              <w:t xml:space="preserve"> </w:t>
            </w:r>
          </w:p>
          <w:p w14:paraId="6D320E6F" w14:textId="1ED46AF9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  <w:noProof/>
              </w:rPr>
            </w:pPr>
            <w:r w:rsidRPr="00D67543">
              <w:rPr>
                <w:rFonts w:ascii="Times New Roman" w:hAnsi="Times New Roman" w:cs="Times New Roman"/>
                <w:b/>
                <w:i/>
              </w:rPr>
              <w:t xml:space="preserve">(The candidate is competent if s/he gets 50 percent </w:t>
            </w:r>
            <w:r w:rsidR="004F2C27" w:rsidRPr="00D67543">
              <w:rPr>
                <w:rFonts w:ascii="Times New Roman" w:hAnsi="Times New Roman" w:cs="Times New Roman"/>
                <w:b/>
                <w:i/>
              </w:rPr>
              <w:t>and above)</w:t>
            </w:r>
          </w:p>
        </w:tc>
      </w:tr>
      <w:tr w:rsidR="0014633A" w:rsidRPr="00D67543" w14:paraId="6AD89B14" w14:textId="77777777" w:rsidTr="004F2C27">
        <w:trPr>
          <w:trHeight w:val="304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621697D" w14:textId="29E083FC" w:rsidR="004F2C27" w:rsidRPr="00D67543" w:rsidRDefault="0014633A" w:rsidP="00D67543">
            <w:pPr>
              <w:shd w:val="clear" w:color="auto" w:fill="D9D9D9"/>
              <w:spacing w:line="360" w:lineRule="auto"/>
              <w:rPr>
                <w:rFonts w:ascii="Times New Roman" w:hAnsi="Times New Roman" w:cs="Times New Roman"/>
                <w:b/>
                <w:noProof/>
              </w:rPr>
            </w:pPr>
            <w:r w:rsidRPr="00D67543">
              <w:rPr>
                <w:rFonts w:ascii="Times New Roman" w:hAnsi="Times New Roman" w:cs="Times New Roman"/>
                <w:b/>
                <w:noProof/>
              </w:rPr>
              <w:t>Feedback from candidate:</w:t>
            </w:r>
          </w:p>
        </w:tc>
      </w:tr>
      <w:tr w:rsidR="0014633A" w:rsidRPr="00D67543" w14:paraId="3ED3F6C2" w14:textId="77777777" w:rsidTr="004F2C27">
        <w:trPr>
          <w:trHeight w:val="934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C230B9" w14:textId="3BFF1FBE" w:rsidR="004F2C27" w:rsidRPr="00D67543" w:rsidRDefault="0014633A" w:rsidP="00D67543">
            <w:pPr>
              <w:shd w:val="clear" w:color="auto" w:fill="D9D9D9"/>
              <w:spacing w:line="360" w:lineRule="auto"/>
              <w:rPr>
                <w:rFonts w:ascii="Times New Roman" w:hAnsi="Times New Roman" w:cs="Times New Roman"/>
                <w:b/>
                <w:noProof/>
              </w:rPr>
            </w:pPr>
            <w:r w:rsidRPr="00D67543">
              <w:rPr>
                <w:rFonts w:ascii="Times New Roman" w:hAnsi="Times New Roman" w:cs="Times New Roman"/>
                <w:b/>
                <w:noProof/>
              </w:rPr>
              <w:t>Feedback to candidate:</w:t>
            </w:r>
          </w:p>
        </w:tc>
      </w:tr>
      <w:tr w:rsidR="0014633A" w:rsidRPr="00D67543" w14:paraId="7684BA74" w14:textId="77777777" w:rsidTr="00625C39">
        <w:trPr>
          <w:trHeight w:val="512"/>
        </w:trPr>
        <w:tc>
          <w:tcPr>
            <w:tcW w:w="223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0A24A33" w14:textId="746332BA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  <w:noProof/>
              </w:rPr>
            </w:pPr>
            <w:r w:rsidRPr="00D67543">
              <w:rPr>
                <w:rFonts w:ascii="Times New Roman" w:hAnsi="Times New Roman" w:cs="Times New Roman"/>
                <w:b/>
                <w:noProof/>
              </w:rPr>
              <w:t>Candidate’s signature:</w:t>
            </w:r>
          </w:p>
        </w:tc>
        <w:tc>
          <w:tcPr>
            <w:tcW w:w="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D62F73B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D67543">
              <w:rPr>
                <w:rFonts w:ascii="Times New Roman" w:hAnsi="Times New Roman" w:cs="Times New Roman"/>
                <w:b/>
                <w:noProof/>
              </w:rPr>
              <w:t>Date:</w:t>
            </w:r>
          </w:p>
          <w:p w14:paraId="28B34995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2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011AA6FC" w14:textId="77777777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  <w:noProof/>
              </w:rPr>
            </w:pPr>
          </w:p>
        </w:tc>
      </w:tr>
      <w:tr w:rsidR="0014633A" w:rsidRPr="00D67543" w14:paraId="1FCA109F" w14:textId="77777777" w:rsidTr="004F2C27">
        <w:trPr>
          <w:trHeight w:val="529"/>
        </w:trPr>
        <w:tc>
          <w:tcPr>
            <w:tcW w:w="223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CF1FB16" w14:textId="77777777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  <w:noProof/>
              </w:rPr>
            </w:pPr>
            <w:r w:rsidRPr="00D67543">
              <w:rPr>
                <w:rFonts w:ascii="Times New Roman" w:hAnsi="Times New Roman" w:cs="Times New Roman"/>
                <w:b/>
                <w:noProof/>
              </w:rPr>
              <w:t>Assessor’s signature:</w:t>
            </w:r>
          </w:p>
        </w:tc>
        <w:tc>
          <w:tcPr>
            <w:tcW w:w="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A3A659D" w14:textId="77777777" w:rsidR="0014633A" w:rsidRPr="00D67543" w:rsidRDefault="0014633A" w:rsidP="00D6754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D67543">
              <w:rPr>
                <w:rFonts w:ascii="Times New Roman" w:hAnsi="Times New Roman" w:cs="Times New Roman"/>
                <w:b/>
                <w:noProof/>
              </w:rPr>
              <w:t>Date:</w:t>
            </w:r>
          </w:p>
        </w:tc>
        <w:tc>
          <w:tcPr>
            <w:tcW w:w="2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3D592415" w14:textId="77777777" w:rsidR="0014633A" w:rsidRPr="00D67543" w:rsidRDefault="0014633A" w:rsidP="00D67543">
            <w:pPr>
              <w:spacing w:line="360" w:lineRule="auto"/>
              <w:rPr>
                <w:rFonts w:ascii="Times New Roman" w:hAnsi="Times New Roman" w:cs="Times New Roman"/>
                <w:b/>
                <w:noProof/>
              </w:rPr>
            </w:pPr>
          </w:p>
        </w:tc>
      </w:tr>
    </w:tbl>
    <w:p w14:paraId="7FF75AF7" w14:textId="77777777" w:rsidR="007E7BEE" w:rsidRPr="00D67543" w:rsidRDefault="007E7BEE" w:rsidP="00D67543">
      <w:pPr>
        <w:spacing w:line="360" w:lineRule="auto"/>
        <w:rPr>
          <w:rFonts w:ascii="Times New Roman" w:hAnsi="Times New Roman" w:cs="Times New Roman"/>
        </w:rPr>
      </w:pPr>
    </w:p>
    <w:sectPr w:rsidR="007E7BEE" w:rsidRPr="00D67543" w:rsidSect="004F2C27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B6A6F5" w14:textId="77777777" w:rsidR="00FA52E9" w:rsidRDefault="00FA52E9">
      <w:r>
        <w:separator/>
      </w:r>
    </w:p>
  </w:endnote>
  <w:endnote w:type="continuationSeparator" w:id="0">
    <w:p w14:paraId="0F31D0EA" w14:textId="77777777" w:rsidR="00FA52E9" w:rsidRDefault="00FA52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5646616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703802F" w14:textId="3848A764" w:rsidR="004F2C27" w:rsidRDefault="004F2C27">
            <w:pPr>
              <w:pStyle w:val="Footer"/>
              <w:jc w:val="center"/>
            </w:pPr>
            <w:r w:rsidRPr="004F2C27">
              <w:rPr>
                <w:rFonts w:ascii="Times New Roman" w:hAnsi="Times New Roman" w:cs="Times New Roman"/>
              </w:rPr>
              <w:t xml:space="preserve">Page </w:t>
            </w:r>
            <w:r w:rsidRPr="004F2C27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4F2C27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4F2C27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8F33E2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4F2C27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4F2C27">
              <w:rPr>
                <w:rFonts w:ascii="Times New Roman" w:hAnsi="Times New Roman" w:cs="Times New Roman"/>
              </w:rPr>
              <w:t xml:space="preserve"> of </w:t>
            </w:r>
            <w:r w:rsidRPr="004F2C27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4F2C27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4F2C27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8F33E2">
              <w:rPr>
                <w:rFonts w:ascii="Times New Roman" w:hAnsi="Times New Roman" w:cs="Times New Roman"/>
                <w:b/>
                <w:bCs/>
                <w:noProof/>
              </w:rPr>
              <w:t>5</w:t>
            </w:r>
            <w:r w:rsidRPr="004F2C27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1F3AD5A6" w14:textId="77777777" w:rsidR="007373F6" w:rsidRDefault="00FA52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26C046" w14:textId="77777777" w:rsidR="00FA52E9" w:rsidRDefault="00FA52E9">
      <w:r>
        <w:separator/>
      </w:r>
    </w:p>
  </w:footnote>
  <w:footnote w:type="continuationSeparator" w:id="0">
    <w:p w14:paraId="31D2F3E9" w14:textId="77777777" w:rsidR="00FA52E9" w:rsidRDefault="00FA52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BC23885"/>
    <w:multiLevelType w:val="multilevel"/>
    <w:tmpl w:val="D7B006FA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46D1F"/>
    <w:multiLevelType w:val="hybridMultilevel"/>
    <w:tmpl w:val="FF423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A5B0E8F"/>
    <w:multiLevelType w:val="hybridMultilevel"/>
    <w:tmpl w:val="741CF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BE123C"/>
    <w:multiLevelType w:val="hybridMultilevel"/>
    <w:tmpl w:val="F3D24E34"/>
    <w:lvl w:ilvl="0" w:tplc="7A44E542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F7C0B"/>
    <w:multiLevelType w:val="hybridMultilevel"/>
    <w:tmpl w:val="F19A4C4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3B0909F7"/>
    <w:multiLevelType w:val="hybridMultilevel"/>
    <w:tmpl w:val="F732B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91F56"/>
    <w:multiLevelType w:val="hybridMultilevel"/>
    <w:tmpl w:val="9BF6C0A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CF63A3"/>
    <w:multiLevelType w:val="hybridMultilevel"/>
    <w:tmpl w:val="433E11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8F3F29"/>
    <w:multiLevelType w:val="hybridMultilevel"/>
    <w:tmpl w:val="9AF09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7A45C8"/>
    <w:multiLevelType w:val="hybridMultilevel"/>
    <w:tmpl w:val="B074CF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F3B794E"/>
    <w:multiLevelType w:val="hybridMultilevel"/>
    <w:tmpl w:val="F0D0EAF8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732066BA"/>
    <w:multiLevelType w:val="hybridMultilevel"/>
    <w:tmpl w:val="7F824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530F9B"/>
    <w:multiLevelType w:val="hybridMultilevel"/>
    <w:tmpl w:val="DE10BDA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7ADD3ED9"/>
    <w:multiLevelType w:val="hybridMultilevel"/>
    <w:tmpl w:val="78DAAB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9"/>
  </w:num>
  <w:num w:numId="5">
    <w:abstractNumId w:val="13"/>
  </w:num>
  <w:num w:numId="6">
    <w:abstractNumId w:val="7"/>
  </w:num>
  <w:num w:numId="7">
    <w:abstractNumId w:val="11"/>
  </w:num>
  <w:num w:numId="8">
    <w:abstractNumId w:val="1"/>
  </w:num>
  <w:num w:numId="9">
    <w:abstractNumId w:val="6"/>
  </w:num>
  <w:num w:numId="10">
    <w:abstractNumId w:val="12"/>
  </w:num>
  <w:num w:numId="11">
    <w:abstractNumId w:val="8"/>
  </w:num>
  <w:num w:numId="12">
    <w:abstractNumId w:val="4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CwsDA2trS0MDJX0lEKTi0uzszPAykwrAUAbUUZPCwAAAA="/>
  </w:docVars>
  <w:rsids>
    <w:rsidRoot w:val="0014633A"/>
    <w:rsid w:val="0000353B"/>
    <w:rsid w:val="000673CF"/>
    <w:rsid w:val="000F6C8E"/>
    <w:rsid w:val="0014633A"/>
    <w:rsid w:val="001E3F7B"/>
    <w:rsid w:val="00253A5E"/>
    <w:rsid w:val="00257789"/>
    <w:rsid w:val="002D0AF6"/>
    <w:rsid w:val="00333544"/>
    <w:rsid w:val="00341950"/>
    <w:rsid w:val="00357E81"/>
    <w:rsid w:val="003C522D"/>
    <w:rsid w:val="00411434"/>
    <w:rsid w:val="004613F4"/>
    <w:rsid w:val="004F2C27"/>
    <w:rsid w:val="004F4D31"/>
    <w:rsid w:val="005541E0"/>
    <w:rsid w:val="00582593"/>
    <w:rsid w:val="005E38CD"/>
    <w:rsid w:val="00625C39"/>
    <w:rsid w:val="0063224B"/>
    <w:rsid w:val="00767E45"/>
    <w:rsid w:val="007A5425"/>
    <w:rsid w:val="007E7BEE"/>
    <w:rsid w:val="00863115"/>
    <w:rsid w:val="008A41EB"/>
    <w:rsid w:val="008E0F3D"/>
    <w:rsid w:val="008F33E2"/>
    <w:rsid w:val="00943DE1"/>
    <w:rsid w:val="0097649A"/>
    <w:rsid w:val="009C5C78"/>
    <w:rsid w:val="009D211F"/>
    <w:rsid w:val="009F3503"/>
    <w:rsid w:val="00A21527"/>
    <w:rsid w:val="00A52F98"/>
    <w:rsid w:val="00AD5B97"/>
    <w:rsid w:val="00B02518"/>
    <w:rsid w:val="00C33CEF"/>
    <w:rsid w:val="00C37E9C"/>
    <w:rsid w:val="00C86027"/>
    <w:rsid w:val="00C8643B"/>
    <w:rsid w:val="00D2794E"/>
    <w:rsid w:val="00D475C2"/>
    <w:rsid w:val="00D67543"/>
    <w:rsid w:val="00E051EA"/>
    <w:rsid w:val="00E12B02"/>
    <w:rsid w:val="00E42180"/>
    <w:rsid w:val="00E85FDB"/>
    <w:rsid w:val="00FA5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7420"/>
  <w15:docId w15:val="{A5D590DE-B0D4-45B0-AA38-5C524FD39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633A"/>
    <w:pPr>
      <w:spacing w:after="0" w:line="240" w:lineRule="auto"/>
    </w:pPr>
    <w:rPr>
      <w:rFonts w:ascii="Calibri" w:eastAsia="Calibri" w:hAnsi="Calibri" w:cs="Calibr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52F98"/>
    <w:pPr>
      <w:keepNext/>
      <w:tabs>
        <w:tab w:val="left" w:pos="567"/>
        <w:tab w:val="right" w:pos="9639"/>
      </w:tabs>
      <w:ind w:right="1264"/>
      <w:outlineLvl w:val="0"/>
    </w:pPr>
    <w:rPr>
      <w:rFonts w:ascii="Arial" w:eastAsia="Times New Roman" w:hAnsi="Arial" w:cs="Times New Roman"/>
      <w:b/>
      <w:sz w:val="20"/>
      <w:szCs w:val="20"/>
      <w:u w:val="single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633A"/>
    <w:rPr>
      <w:rFonts w:ascii="Calibri" w:eastAsia="Calibri" w:hAnsi="Calibri" w:cs="Calibri"/>
      <w:sz w:val="24"/>
      <w:szCs w:val="24"/>
    </w:rPr>
  </w:style>
  <w:style w:type="paragraph" w:customStyle="1" w:styleId="Default">
    <w:name w:val="Default"/>
    <w:qFormat/>
    <w:rsid w:val="0014633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14633A"/>
    <w:pPr>
      <w:ind w:left="720"/>
      <w:contextualSpacing/>
    </w:p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locked/>
    <w:rsid w:val="0014633A"/>
    <w:rPr>
      <w:rFonts w:ascii="Calibri" w:eastAsia="Calibri" w:hAnsi="Calibri" w:cs="Calibri"/>
      <w:sz w:val="24"/>
      <w:szCs w:val="24"/>
    </w:rPr>
  </w:style>
  <w:style w:type="character" w:customStyle="1" w:styleId="fontstyle01">
    <w:name w:val="fontstyle01"/>
    <w:rsid w:val="0014633A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463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633A"/>
    <w:rPr>
      <w:rFonts w:ascii="Calibri" w:eastAsia="Calibri" w:hAnsi="Calibri" w:cs="Calibr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41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1EB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A52F98"/>
    <w:rPr>
      <w:rFonts w:ascii="Arial" w:eastAsia="Times New Roman" w:hAnsi="Arial" w:cs="Times New Roman"/>
      <w:b/>
      <w:sz w:val="20"/>
      <w:szCs w:val="20"/>
      <w:u w:val="single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889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ty Sharon</dc:creator>
  <cp:lastModifiedBy>MKU ICT</cp:lastModifiedBy>
  <cp:revision>2</cp:revision>
  <dcterms:created xsi:type="dcterms:W3CDTF">2023-04-17T05:39:00Z</dcterms:created>
  <dcterms:modified xsi:type="dcterms:W3CDTF">2023-04-17T05:39:00Z</dcterms:modified>
</cp:coreProperties>
</file>